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FF RUTTENCUT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FF</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TTENCUT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45 WAGNER RD GLENVIEW 6005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UTTCHANG@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5270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